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CD34B87" w14:textId="77777777" w:rsidR="00831341" w:rsidRDefault="0083134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bookmarkStart w:id="0" w:name="_GoBack"/>
      <w:bookmarkEnd w:id="0"/>
    </w:p>
    <w:p w14:paraId="01057156" w14:textId="77777777" w:rsidR="00831341" w:rsidRDefault="0083134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48D99B07" w14:textId="43D9BC3E" w:rsidR="00831341" w:rsidRPr="005D7B7E" w:rsidRDefault="004D127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Pr>
          <w:rFonts w:eastAsia="Arial"/>
          <w:lang w:val="en-US" w:eastAsia="en-US" w:bidi="en-US"/>
        </w:rPr>
        <w:t>[DATE]</w:t>
      </w:r>
    </w:p>
    <w:p w14:paraId="5F1D2A84" w14:textId="77777777" w:rsidR="00831341" w:rsidRPr="005D7B7E" w:rsidRDefault="0083134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7CF5007C" w14:textId="77777777" w:rsidR="00831341" w:rsidRPr="005D7B7E" w:rsidRDefault="0083134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5E20A2E2" w14:textId="77777777" w:rsidR="00831341" w:rsidRPr="005D7B7E" w:rsidRDefault="007C458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5D7B7E">
        <w:rPr>
          <w:rFonts w:eastAsia="Arial"/>
          <w:lang w:val="en-US" w:eastAsia="en-US" w:bidi="en-US"/>
        </w:rPr>
        <w:t>Contact Name</w:t>
      </w:r>
    </w:p>
    <w:p w14:paraId="2515B276" w14:textId="77777777" w:rsidR="00831341" w:rsidRPr="005D7B7E" w:rsidRDefault="007C458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5D7B7E">
        <w:rPr>
          <w:rFonts w:eastAsia="Arial"/>
          <w:lang w:val="en-US" w:eastAsia="en-US" w:bidi="en-US"/>
        </w:rPr>
        <w:t>Address</w:t>
      </w:r>
    </w:p>
    <w:p w14:paraId="4C6C2418" w14:textId="77777777" w:rsidR="00831341" w:rsidRPr="005D7B7E" w:rsidRDefault="007C458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5D7B7E">
        <w:rPr>
          <w:rFonts w:eastAsia="Arial"/>
          <w:lang w:val="en-US" w:eastAsia="en-US" w:bidi="en-US"/>
        </w:rPr>
        <w:t>Address2</w:t>
      </w:r>
      <w:r w:rsidRPr="005D7B7E">
        <w:rPr>
          <w:rFonts w:eastAsia="Arial"/>
          <w:lang w:val="en-US" w:eastAsia="en-US" w:bidi="en-US"/>
        </w:rPr>
        <w:tab/>
      </w:r>
    </w:p>
    <w:p w14:paraId="6BB194A4" w14:textId="11AB9807" w:rsidR="00831341" w:rsidRPr="005D7B7E" w:rsidRDefault="007C458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5D7B7E">
        <w:rPr>
          <w:rFonts w:eastAsia="Arial"/>
          <w:lang w:val="en-US" w:eastAsia="en-US" w:bidi="en-US"/>
        </w:rPr>
        <w:t>City</w:t>
      </w:r>
    </w:p>
    <w:p w14:paraId="16A05550" w14:textId="77777777" w:rsidR="00831341" w:rsidRPr="005D7B7E" w:rsidRDefault="007C458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5D7B7E">
        <w:rPr>
          <w:rFonts w:eastAsia="Arial"/>
          <w:lang w:val="en-US" w:eastAsia="en-US" w:bidi="en-US"/>
        </w:rPr>
        <w:t>Zip/Postal Code</w:t>
      </w:r>
    </w:p>
    <w:p w14:paraId="1FF589BF" w14:textId="77777777" w:rsidR="00831341" w:rsidRPr="005D7B7E" w:rsidRDefault="0083134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color w:val="000000"/>
          <w:lang w:val="en-US" w:eastAsia="en-US" w:bidi="en-US"/>
        </w:rPr>
      </w:pPr>
    </w:p>
    <w:p w14:paraId="29B23A42" w14:textId="77777777" w:rsidR="00831341" w:rsidRPr="005D7B7E" w:rsidRDefault="0083134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color w:val="000000"/>
          <w:lang w:val="en-US" w:eastAsia="en-US" w:bidi="en-US"/>
        </w:rPr>
      </w:pPr>
    </w:p>
    <w:p w14:paraId="3571AF99" w14:textId="77777777" w:rsidR="00831341" w:rsidRPr="005D7B7E" w:rsidRDefault="0083134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color w:val="000000"/>
          <w:lang w:val="en-US" w:eastAsia="en-US" w:bidi="en-US"/>
        </w:rPr>
      </w:pPr>
    </w:p>
    <w:p w14:paraId="656A4E35" w14:textId="21163819" w:rsidR="00831341" w:rsidRPr="005D7B7E" w:rsidRDefault="004D127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Pr>
          <w:rFonts w:eastAsia="Arial"/>
          <w:b/>
          <w:lang w:val="en-US" w:eastAsia="en-US" w:bidi="en-US"/>
        </w:rPr>
        <w:t>RE</w:t>
      </w:r>
      <w:r w:rsidR="007C458F" w:rsidRPr="005D7B7E">
        <w:rPr>
          <w:rFonts w:eastAsia="Arial"/>
          <w:b/>
          <w:lang w:val="en-US" w:eastAsia="en-US" w:bidi="en-US"/>
        </w:rPr>
        <w:t>: NOTICE OF EXERCISE OF LEASE OPTION</w:t>
      </w:r>
    </w:p>
    <w:p w14:paraId="3A4727FD" w14:textId="77777777" w:rsidR="00831341" w:rsidRPr="005D7B7E" w:rsidRDefault="0083134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val="en-US" w:eastAsia="en-US" w:bidi="en-US"/>
        </w:rPr>
      </w:pPr>
    </w:p>
    <w:p w14:paraId="56D5DB7E" w14:textId="77777777" w:rsidR="00831341" w:rsidRPr="005D7B7E" w:rsidRDefault="0083134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val="en-US" w:eastAsia="en-US" w:bidi="en-US"/>
        </w:rPr>
      </w:pPr>
    </w:p>
    <w:p w14:paraId="65524EA8" w14:textId="77777777" w:rsidR="00831341" w:rsidRPr="005D7B7E" w:rsidRDefault="007C458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val="en-US" w:eastAsia="en-US" w:bidi="en-US"/>
        </w:rPr>
      </w:pPr>
      <w:r w:rsidRPr="005D7B7E">
        <w:rPr>
          <w:rFonts w:eastAsia="Arial"/>
          <w:color w:val="000000"/>
          <w:lang w:val="en-US" w:eastAsia="en-US" w:bidi="en-US"/>
        </w:rPr>
        <w:t>Dear [CONTACT NAME],</w:t>
      </w:r>
    </w:p>
    <w:p w14:paraId="21A073BA" w14:textId="77777777" w:rsidR="00831341" w:rsidRPr="005D7B7E" w:rsidRDefault="00831341">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2384613E" w14:textId="790E64B1" w:rsidR="00831341" w:rsidRPr="005D7B7E" w:rsidRDefault="007C458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exact"/>
        <w:rPr>
          <w:rFonts w:eastAsia="Arial"/>
          <w:lang w:val="en-US" w:eastAsia="en-US" w:bidi="en-US"/>
        </w:rPr>
      </w:pPr>
      <w:r w:rsidRPr="005D7B7E">
        <w:rPr>
          <w:rFonts w:eastAsia="Arial"/>
          <w:lang w:val="en-US" w:eastAsia="en-US" w:bidi="en-US"/>
        </w:rPr>
        <w:t xml:space="preserve">I </w:t>
      </w:r>
      <w:r w:rsidR="002F4D0D">
        <w:rPr>
          <w:rFonts w:eastAsia="Arial"/>
          <w:lang w:val="en-US" w:eastAsia="en-US" w:bidi="en-US"/>
        </w:rPr>
        <w:t>would like</w:t>
      </w:r>
      <w:r w:rsidRPr="005D7B7E">
        <w:rPr>
          <w:rFonts w:eastAsia="Arial"/>
          <w:lang w:val="en-US" w:eastAsia="en-US" w:bidi="en-US"/>
        </w:rPr>
        <w:t xml:space="preserve"> to [RENEW OR EXTEND] the lease agreement dated [DATE], for an additional period of [NUMBER] years</w:t>
      </w:r>
      <w:r w:rsidR="007C29FB">
        <w:rPr>
          <w:rFonts w:eastAsia="Arial"/>
          <w:lang w:val="en-US" w:eastAsia="en-US" w:bidi="en-US"/>
        </w:rPr>
        <w:t>/months</w:t>
      </w:r>
      <w:r w:rsidRPr="005D7B7E">
        <w:rPr>
          <w:rFonts w:eastAsia="Arial"/>
          <w:lang w:val="en-US" w:eastAsia="en-US" w:bidi="en-US"/>
        </w:rPr>
        <w:t>, commencing on [DATE], and terminating on [DATE].</w:t>
      </w:r>
    </w:p>
    <w:p w14:paraId="729E714C" w14:textId="77777777" w:rsidR="00831341" w:rsidRPr="005D7B7E" w:rsidRDefault="00831341" w:rsidP="007C29F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exact"/>
        <w:rPr>
          <w:rFonts w:eastAsia="Arial"/>
          <w:lang w:val="en-US" w:eastAsia="en-US" w:bidi="en-US"/>
        </w:rPr>
      </w:pPr>
    </w:p>
    <w:p w14:paraId="436D69EB" w14:textId="77777777" w:rsidR="00831341" w:rsidRPr="005D7B7E" w:rsidRDefault="007C458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exact"/>
        <w:rPr>
          <w:rFonts w:eastAsia="Arial"/>
          <w:lang w:val="en-US" w:eastAsia="en-US" w:bidi="en-US"/>
        </w:rPr>
      </w:pPr>
      <w:r w:rsidRPr="005D7B7E">
        <w:rPr>
          <w:rFonts w:eastAsia="Arial"/>
          <w:lang w:val="en-US" w:eastAsia="en-US" w:bidi="en-US"/>
        </w:rPr>
        <w:t>I request that you send me a written reply acknowledging receipt and (non-) acceptance of this renewal notice.</w:t>
      </w:r>
    </w:p>
    <w:p w14:paraId="57853935" w14:textId="77777777" w:rsidR="00831341" w:rsidRPr="005D7B7E" w:rsidRDefault="0083134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exact"/>
        <w:ind w:firstLine="288"/>
        <w:jc w:val="both"/>
        <w:rPr>
          <w:rFonts w:eastAsia="Arial"/>
          <w:lang w:val="en-US" w:eastAsia="en-US" w:bidi="en-US"/>
        </w:rPr>
      </w:pPr>
    </w:p>
    <w:p w14:paraId="2CF0821E" w14:textId="0139DF54" w:rsidR="00831341" w:rsidRDefault="0083134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exact"/>
        <w:jc w:val="both"/>
        <w:rPr>
          <w:rFonts w:eastAsia="Arial"/>
          <w:lang w:val="en-US" w:eastAsia="en-US" w:bidi="en-US"/>
        </w:rPr>
      </w:pPr>
    </w:p>
    <w:p w14:paraId="24393DB5" w14:textId="77777777" w:rsidR="008957A0" w:rsidRPr="005D7B7E" w:rsidRDefault="008957A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exact"/>
        <w:jc w:val="both"/>
        <w:rPr>
          <w:rFonts w:eastAsia="Arial"/>
          <w:lang w:val="en-US" w:eastAsia="en-US" w:bidi="en-US"/>
        </w:rPr>
      </w:pPr>
    </w:p>
    <w:p w14:paraId="21BC86E7" w14:textId="18899B5D" w:rsidR="00831341" w:rsidRPr="005D7B7E" w:rsidRDefault="004D127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Pr>
          <w:rFonts w:eastAsia="Arial"/>
          <w:lang w:val="en-US" w:eastAsia="en-US" w:bidi="en-US"/>
        </w:rPr>
        <w:t>Kind regards</w:t>
      </w:r>
      <w:r w:rsidR="007C458F" w:rsidRPr="005D7B7E">
        <w:rPr>
          <w:rFonts w:eastAsia="Arial"/>
          <w:lang w:val="en-US" w:eastAsia="en-US" w:bidi="en-US"/>
        </w:rPr>
        <w:t>,</w:t>
      </w:r>
    </w:p>
    <w:p w14:paraId="589002C4" w14:textId="77777777" w:rsidR="00831341" w:rsidRPr="005D7B7E" w:rsidRDefault="0083134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27C6F18C" w14:textId="77777777" w:rsidR="00831341" w:rsidRPr="005D7B7E" w:rsidRDefault="0083134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162D4142" w14:textId="43011854" w:rsidR="00831341" w:rsidRDefault="0083134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1C0F301D" w14:textId="0DB57F63" w:rsidR="008957A0" w:rsidRDefault="008957A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06E4AAF2" w14:textId="77777777" w:rsidR="008957A0" w:rsidRPr="005D7B7E" w:rsidRDefault="008957A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612D39B2" w14:textId="77777777" w:rsidR="00831341" w:rsidRPr="005D7B7E" w:rsidRDefault="0083134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1F0B4EC3" w14:textId="77777777" w:rsidR="00831341" w:rsidRPr="005D7B7E" w:rsidRDefault="007C458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5D7B7E">
        <w:rPr>
          <w:rFonts w:eastAsia="Arial"/>
          <w:lang w:val="en-US" w:eastAsia="en-US" w:bidi="en-US"/>
        </w:rPr>
        <w:t>[YOUR NAME]</w:t>
      </w:r>
    </w:p>
    <w:p w14:paraId="0FD9544D" w14:textId="77777777" w:rsidR="00831341" w:rsidRPr="005D7B7E" w:rsidRDefault="007C458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val="en-US" w:eastAsia="en-US" w:bidi="en-US"/>
        </w:rPr>
      </w:pPr>
      <w:r w:rsidRPr="005D7B7E">
        <w:rPr>
          <w:rFonts w:eastAsia="Arial"/>
          <w:color w:val="000000"/>
          <w:lang w:val="en-US" w:eastAsia="en-US" w:bidi="en-US"/>
        </w:rPr>
        <w:t>[YOUR TITLE]</w:t>
      </w:r>
    </w:p>
    <w:p w14:paraId="1F83D010" w14:textId="77777777" w:rsidR="00831341" w:rsidRPr="005D7B7E" w:rsidRDefault="007C458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val="en-US" w:eastAsia="en-US" w:bidi="en-US"/>
        </w:rPr>
      </w:pPr>
      <w:r w:rsidRPr="005D7B7E">
        <w:rPr>
          <w:rFonts w:eastAsia="Arial"/>
          <w:color w:val="000000"/>
          <w:lang w:val="en-US" w:eastAsia="en-US" w:bidi="en-US"/>
        </w:rPr>
        <w:t>[YOUR PHONE NUMBER]</w:t>
      </w:r>
    </w:p>
    <w:p w14:paraId="1ED1B13C" w14:textId="77777777" w:rsidR="00831341" w:rsidRPr="005D7B7E" w:rsidRDefault="007C458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val="en-US" w:eastAsia="en-US" w:bidi="en-US"/>
        </w:rPr>
      </w:pPr>
      <w:r w:rsidRPr="005D7B7E">
        <w:rPr>
          <w:rFonts w:eastAsia="Arial"/>
          <w:color w:val="000000"/>
          <w:lang w:val="en-US" w:eastAsia="en-US" w:bidi="en-US"/>
        </w:rPr>
        <w:t xml:space="preserve">[YOUREMAIL@YOURCOMPANY.COM] </w:t>
      </w:r>
    </w:p>
    <w:p w14:paraId="6D88FFD8" w14:textId="77777777" w:rsidR="00831341" w:rsidRPr="005D7B7E" w:rsidRDefault="0083134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exact"/>
        <w:jc w:val="both"/>
        <w:rPr>
          <w:rFonts w:eastAsia="Arial"/>
          <w:color w:val="000000"/>
          <w:lang w:val="en-US" w:eastAsia="en-US" w:bidi="en-US"/>
        </w:rPr>
      </w:pPr>
    </w:p>
    <w:sectPr w:rsidR="00831341" w:rsidRPr="005D7B7E">
      <w:headerReference w:type="default" r:id="rId6"/>
      <w:footerReference w:type="default" r:id="rId7"/>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7A2F069" w14:textId="77777777" w:rsidR="00C57526" w:rsidRDefault="00C57526">
      <w:r>
        <w:separator/>
      </w:r>
    </w:p>
  </w:endnote>
  <w:endnote w:type="continuationSeparator" w:id="0">
    <w:p w14:paraId="706BDCB4" w14:textId="77777777" w:rsidR="00C57526" w:rsidRDefault="00C5752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F19E342" w14:textId="77777777" w:rsidR="00831341" w:rsidRDefault="007C458F">
    <w:pPr>
      <w:pStyle w:val="Foote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rFonts w:ascii="Arial" w:eastAsia="Arial" w:hAnsi="Arial" w:cs="Arial"/>
        <w:b/>
        <w:sz w:val="18"/>
        <w:lang w:val="en-US" w:eastAsia="en-US" w:bidi="en-US"/>
      </w:rPr>
    </w:pPr>
    <w:r>
      <w:rPr>
        <w:rFonts w:ascii="Arial" w:eastAsia="Arial" w:hAnsi="Arial" w:cs="Arial"/>
        <w:b/>
        <w:sz w:val="18"/>
        <w:lang w:val="en-US" w:eastAsia="en-US" w:bidi="en-US"/>
      </w:rPr>
      <w:t xml:space="preserve">[YOUR COMPANY NAME] </w:t>
    </w:r>
  </w:p>
  <w:p w14:paraId="1F305F3A" w14:textId="77777777" w:rsidR="00831341" w:rsidRDefault="007C458F">
    <w:pPr>
      <w:pStyle w:val="Foote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rFonts w:ascii="Arial" w:eastAsia="Arial" w:hAnsi="Arial" w:cs="Arial"/>
        <w:sz w:val="18"/>
        <w:lang w:val="en-US" w:eastAsia="en-US" w:bidi="en-US"/>
      </w:rPr>
    </w:pPr>
    <w:r>
      <w:rPr>
        <w:rFonts w:ascii="Arial" w:eastAsia="Arial" w:hAnsi="Arial" w:cs="Arial"/>
        <w:sz w:val="18"/>
        <w:lang w:val="en-US" w:eastAsia="en-US" w:bidi="en-US"/>
      </w:rPr>
      <w:t xml:space="preserve">[YOUR COMPLETE ADDRESS] </w:t>
    </w:r>
  </w:p>
  <w:p w14:paraId="1DC1FE7A" w14:textId="77777777" w:rsidR="00831341" w:rsidRDefault="007C458F">
    <w:pPr>
      <w:pStyle w:val="Foote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sz w:val="18"/>
        <w:lang w:val="en-US" w:eastAsia="en-US" w:bidi="en-US"/>
      </w:rPr>
    </w:pPr>
    <w:r>
      <w:rPr>
        <w:rFonts w:ascii="Arial" w:eastAsia="Arial" w:hAnsi="Arial" w:cs="Arial"/>
        <w:sz w:val="18"/>
        <w:lang w:val="en-US" w:eastAsia="en-US" w:bidi="en-US"/>
      </w:rPr>
      <w:t>Tel: [YOUR PHONE NUMBER] / Fax: [YOUR FAX NUMBER]</w:t>
    </w:r>
  </w:p>
  <w:p w14:paraId="364C4FF5" w14:textId="77777777" w:rsidR="00831341" w:rsidRDefault="001565AB">
    <w:pPr>
      <w:pStyle w:val="Foote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rStyle w:val="Hyperlink"/>
        <w:rFonts w:ascii="Arial" w:eastAsia="Arial" w:hAnsi="Arial" w:cs="Arial"/>
        <w:sz w:val="18"/>
        <w:lang w:val="fr-CA" w:eastAsia="fr-CA" w:bidi="fr-CA"/>
      </w:rPr>
    </w:pPr>
    <w:hyperlink r:id="rId1" w:history="1">
      <w:r w:rsidR="007C458F">
        <w:rPr>
          <w:rStyle w:val="Hyperlink"/>
          <w:rFonts w:ascii="Arial" w:eastAsia="Arial" w:hAnsi="Arial" w:cs="Arial"/>
          <w:sz w:val="18"/>
          <w:lang w:val="fr-CA" w:eastAsia="fr-CA" w:bidi="fr-CA"/>
        </w:rPr>
        <w:t>[YOUR WEBSITE ADDRESS]</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52FE023" w14:textId="77777777" w:rsidR="00C57526" w:rsidRDefault="00C57526">
      <w:r>
        <w:separator/>
      </w:r>
    </w:p>
  </w:footnote>
  <w:footnote w:type="continuationSeparator" w:id="0">
    <w:p w14:paraId="22545F9A" w14:textId="77777777" w:rsidR="00C57526" w:rsidRDefault="00C5752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1BD9653" w14:textId="77777777" w:rsidR="00831341" w:rsidRDefault="00831341">
    <w:pPr>
      <w:pStyle w:val="Normal0"/>
      <w:rPr>
        <w:sz w:val="13"/>
        <w:lang w:val="en-US" w:eastAsia="en-US" w:bidi="en-US"/>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hideSpellingErrors/>
  <w:hideGrammaticalErrors/>
  <w:defaultTabStop w:val="1134"/>
  <w:characterSpacingControl w:val="doNotCompress"/>
  <w:footnotePr>
    <w:footnote w:id="-1"/>
    <w:footnote w:id="0"/>
  </w:footnotePr>
  <w:endnotePr>
    <w:endnote w:id="-1"/>
    <w:endnote w:id="0"/>
  </w:endnotePr>
  <w:compat>
    <w:noExtraLineSpacing/>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0MDc0NzczNDayMLI0NTdS0lEKTi0uzszPAykwrQUAap2IkCwAAAA="/>
    <w:docVar w:name="Description" w:val="This particular letter can be a legal document  used to assist with the notice of requesting to exercise  the lease option of extending as on the original agreement. See other legal documents that you may be interested in at https://www.templateguru.co.za/templates/legal/"/>
    <w:docVar w:name="Excerpt" w:val="NOTICE OF EXERCISE OF LEASE OPTION_x000a_I elect to exercise the option to [RENEW OR EXTEND] the lease agreement as provided in Section [SPECIFY] of our Lease agreement, dated [DATE], for an additional period of_x000a_[NUMBER] years, commencing on [DATE], and terminating on [DATE]. I will continue to abide by all other terms and conditions of the lease agreement including the provision for payment of rent on a monthly basis. I request that you send me a written reply acknowledging receipt and (non-) acceptance of this_x000a_renewal notice."/>
    <w:docVar w:name="Tags" w:val="lease agreements, confidentiality, entrepreneur, legal documents, entrepreneurship, independent, net equipment, cancellation, lessee, lessor, guarantee, industrial, landlord, commercial, modification, mutual, breach, notice,  notice of exercise of lease option template,  notice of exercise of lease option example"/>
  </w:docVars>
  <w:rsids>
    <w:rsidRoot w:val="00831341"/>
    <w:rsid w:val="00021352"/>
    <w:rsid w:val="000D0BB2"/>
    <w:rsid w:val="001565AB"/>
    <w:rsid w:val="001F78CF"/>
    <w:rsid w:val="002A635D"/>
    <w:rsid w:val="002F4D0D"/>
    <w:rsid w:val="00427E2B"/>
    <w:rsid w:val="004D1273"/>
    <w:rsid w:val="005D7B7E"/>
    <w:rsid w:val="007C29FB"/>
    <w:rsid w:val="007C458F"/>
    <w:rsid w:val="00822959"/>
    <w:rsid w:val="00831341"/>
    <w:rsid w:val="008957A0"/>
    <w:rsid w:val="00C57526"/>
    <w:rsid w:val="00E521BB"/>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74E1A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Times New Roman" w:cs="Times New Roman"/>
        <w:sz w:val="24"/>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spacing w:after="0" w:line="240" w:lineRule="auto"/>
    </w:pPr>
    <w:rPr>
      <w:rFonts w:ascii="Times New Roman"/>
      <w:szCs w:val="24"/>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qFormat/>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spacing w:after="0" w:line="240" w:lineRule="auto"/>
    </w:pPr>
    <w:rPr>
      <w:rFonts w:eastAsia="Arial" w:hAnsi="Arial"/>
      <w:szCs w:val="24"/>
      <w:lang w:val="x-none" w:eastAsia="x-none"/>
    </w:rPr>
  </w:style>
  <w:style w:type="paragraph" w:styleId="Footer">
    <w:name w:val="footer"/>
    <w:basedOn w:val="Normal"/>
    <w:qFormat/>
    <w:pPr>
      <w:tabs>
        <w:tab w:val="center" w:pos="4320"/>
        <w:tab w:val="right" w:pos="8640"/>
      </w:tabs>
    </w:pPr>
  </w:style>
  <w:style w:type="character" w:styleId="Hyperlink">
    <w:name w:val="Hyperlink"/>
    <w:qFormat/>
    <w:rPr>
      <w:color w:val="0000FF"/>
      <w:u w:val="single"/>
      <w:rtl w:val="0"/>
      <w:lang w:val="x-none" w:eastAsia="x-none" w:bidi="x-none"/>
    </w:rPr>
  </w:style>
  <w:style w:type="paragraph" w:styleId="HTMLPreformatted">
    <w:name w:val="HTML Preformatted"/>
    <w:basedOn w:val="Normal"/>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s>
    </w:pPr>
    <w:rPr>
      <w:rFonts w:ascii="Courier New" w:eastAsia="Courier New" w:hAnsi="Courier New" w:cs="Courier New"/>
      <w:color w:val="000000"/>
      <w:sz w:val="20"/>
      <w:szCs w:val="20"/>
    </w:rPr>
  </w:style>
  <w:style w:type="paragraph" w:styleId="Header">
    <w:name w:val="header"/>
    <w:basedOn w:val="Normal"/>
    <w:qFormat/>
    <w:pPr>
      <w:tabs>
        <w:tab w:val="center" w:pos="4320"/>
        <w:tab w:val="right" w:pos="8640"/>
      </w:tabs>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hyperlink" Target="http://www.envision-sbs.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TotalTime>
  <Pages>1</Pages>
  <Words>72</Words>
  <Characters>412</Characters>
  <Application>Microsoft Office Word</Application>
  <DocSecurity>0</DocSecurity>
  <Lines>37</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6</cp:revision>
  <dcterms:created xsi:type="dcterms:W3CDTF">2018-11-20T11:15:00Z</dcterms:created>
  <dcterms:modified xsi:type="dcterms:W3CDTF">2019-10-21T19:12:00Z</dcterms:modified>
  <cp:category/>
</cp:coreProperties>
</file>